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B1C34" w14:textId="24ABD121" w:rsidR="00BB164C" w:rsidRDefault="00425E83" w:rsidP="00BB164C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10E5EC9" wp14:editId="7BAD568A">
                <wp:simplePos x="0" y="0"/>
                <wp:positionH relativeFrom="column">
                  <wp:posOffset>0</wp:posOffset>
                </wp:positionH>
                <wp:positionV relativeFrom="paragraph">
                  <wp:posOffset>8255</wp:posOffset>
                </wp:positionV>
                <wp:extent cx="7585075" cy="10742295"/>
                <wp:effectExtent l="0" t="0" r="0" b="0"/>
                <wp:wrapNone/>
                <wp:docPr id="43" name="Rektangel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85075" cy="10742295"/>
                        </a:xfrm>
                        <a:prstGeom prst="rect">
                          <a:avLst/>
                        </a:prstGeom>
                        <a:solidFill>
                          <a:srgbClr val="F1DDC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FF0038" id="Rektangel 1" o:spid="_x0000_s1026" style="position:absolute;margin-left:0;margin-top:.65pt;width:597.25pt;height:845.8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" fillcolor="#f1ddc6" stroked="f" strokeweight="1pt"/>
            </w:pict>
          </mc:Fallback>
        </mc:AlternateContent>
      </w:r>
    </w:p>
    <w:p w14:paraId="1E35D454" w14:textId="1259DA7D" w:rsidR="00BB164C" w:rsidRDefault="00BB164C" w:rsidP="00BB164C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5680" behindDoc="0" locked="0" layoutInCell="1" allowOverlap="1" wp14:anchorId="50AB9D07" wp14:editId="4DD5DA37">
            <wp:simplePos x="0" y="0"/>
            <wp:positionH relativeFrom="column">
              <wp:posOffset>406400</wp:posOffset>
            </wp:positionH>
            <wp:positionV relativeFrom="paragraph">
              <wp:posOffset>81915</wp:posOffset>
            </wp:positionV>
            <wp:extent cx="6793200" cy="115200"/>
            <wp:effectExtent l="0" t="0" r="0" b="0"/>
            <wp:wrapNone/>
            <wp:docPr id="37" name="Bildobjekt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37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793200" cy="1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1F6167" w14:textId="719CE3DA" w:rsidR="00BB164C" w:rsidRDefault="00BB164C" w:rsidP="00BB164C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</w:p>
    <w:p w14:paraId="58E85973" w14:textId="6768DE2E" w:rsidR="00BB164C" w:rsidRDefault="00BB164C" w:rsidP="00BB164C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</w:p>
    <w:p w14:paraId="64BC70FC" w14:textId="2A583BFD" w:rsidR="008963EE" w:rsidRPr="00425E83" w:rsidRDefault="00AB1A47" w:rsidP="008963EE">
      <w:pPr>
        <w:autoSpaceDE w:val="0"/>
        <w:autoSpaceDN w:val="0"/>
        <w:adjustRightInd w:val="0"/>
        <w:spacing w:after="170" w:line="500" w:lineRule="atLeast"/>
        <w:jc w:val="center"/>
        <w:textAlignment w:val="center"/>
        <w:rPr>
          <w:rFonts w:ascii="Calibri" w:hAnsi="Calibri" w:cs="Calibri"/>
          <w:color w:val="000000"/>
          <w:spacing w:val="100"/>
          <w:sz w:val="32"/>
          <w:szCs w:val="32"/>
          <w:lang w:val="en-US"/>
        </w:rPr>
      </w:pPr>
      <w:r w:rsidRPr="00425E83">
        <w:rPr>
          <w:rFonts w:ascii="SolaimanLipi" w:hAnsi="SolaimanLipi" w:cs="SolaimanLipi"/>
          <w:sz w:val="32"/>
          <w:szCs w:val="32"/>
        </w:rPr>
        <w:t>অধিবেশন</w:t>
      </w:r>
      <w:r w:rsidRPr="00425E83">
        <w:rPr>
          <w:rFonts w:ascii="SolaimanLipi" w:hAnsi="SolaimanLipi" w:cs="SolaimanLipi"/>
          <w:sz w:val="40"/>
          <w:lang w:val="en-US"/>
        </w:rPr>
        <w:t xml:space="preserve"> </w:t>
      </w:r>
      <w:r w:rsidRPr="00425E83">
        <w:rPr>
          <w:rFonts w:ascii="SolaimanLipi" w:hAnsi="SolaimanLipi" w:cs="SolaimanLipi"/>
          <w:sz w:val="32"/>
          <w:szCs w:val="32"/>
        </w:rPr>
        <w:t>১</w:t>
      </w:r>
    </w:p>
    <w:p w14:paraId="2C475614" w14:textId="626C89BF" w:rsidR="00AB1A47" w:rsidRPr="00425E83" w:rsidRDefault="00AB1A47" w:rsidP="00AB1A47">
      <w:pPr>
        <w:jc w:val="center"/>
        <w:rPr>
          <w:rFonts w:ascii="SolaimanLipi" w:hAnsi="SolaimanLipi" w:cs="SolaimanLipi"/>
          <w:b/>
          <w:sz w:val="32"/>
          <w:szCs w:val="32"/>
          <w:lang w:val="en-US"/>
        </w:rPr>
      </w:pPr>
      <w:r w:rsidRPr="00425E83">
        <w:rPr>
          <w:rFonts w:ascii="SolaimanLipi" w:hAnsi="SolaimanLipi" w:cs="SolaimanLipi"/>
          <w:b/>
          <w:sz w:val="32"/>
          <w:szCs w:val="32"/>
        </w:rPr>
        <w:t>মানুষের</w:t>
      </w:r>
      <w:r w:rsidRPr="00425E83">
        <w:rPr>
          <w:rFonts w:ascii="SolaimanLipi" w:hAnsi="SolaimanLipi" w:cs="SolaimanLipi"/>
          <w:b/>
          <w:sz w:val="32"/>
          <w:szCs w:val="32"/>
          <w:lang w:val="en-US"/>
        </w:rPr>
        <w:t xml:space="preserve"> </w:t>
      </w:r>
      <w:r w:rsidRPr="00425E83">
        <w:rPr>
          <w:rFonts w:ascii="SolaimanLipi" w:hAnsi="SolaimanLipi" w:cs="SolaimanLipi"/>
          <w:b/>
          <w:sz w:val="32"/>
          <w:szCs w:val="32"/>
        </w:rPr>
        <w:t>চাহিদা</w:t>
      </w:r>
      <w:r w:rsidRPr="00425E83">
        <w:rPr>
          <w:rFonts w:ascii="SolaimanLipi" w:hAnsi="SolaimanLipi" w:cs="SolaimanLipi"/>
          <w:b/>
          <w:sz w:val="32"/>
          <w:szCs w:val="32"/>
          <w:lang w:val="en-US"/>
        </w:rPr>
        <w:t xml:space="preserve"> - </w:t>
      </w:r>
      <w:r w:rsidRPr="00425E83">
        <w:rPr>
          <w:rFonts w:ascii="SolaimanLipi" w:hAnsi="SolaimanLipi" w:cs="SolaimanLipi"/>
          <w:b/>
          <w:sz w:val="32"/>
          <w:szCs w:val="32"/>
        </w:rPr>
        <w:t>মানবাধিকার</w:t>
      </w:r>
    </w:p>
    <w:p w14:paraId="47BE11A2" w14:textId="5C8B9E65" w:rsidR="008963EE" w:rsidRPr="00425E83" w:rsidRDefault="00AB1A47" w:rsidP="00AB1A47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  <w:r w:rsidRPr="00425E83">
        <w:rPr>
          <w:rFonts w:ascii="SolaimanLipi" w:hAnsi="SolaimanLipi" w:cs="SolaimanLipi"/>
          <w:b/>
          <w:sz w:val="32"/>
          <w:szCs w:val="32"/>
          <w:lang w:val="en-US"/>
        </w:rPr>
        <w:t xml:space="preserve">- </w:t>
      </w:r>
      <w:r w:rsidRPr="00425E83">
        <w:rPr>
          <w:rFonts w:ascii="SolaimanLipi" w:hAnsi="SolaimanLipi" w:cs="SolaimanLipi"/>
          <w:b/>
          <w:sz w:val="32"/>
          <w:szCs w:val="32"/>
        </w:rPr>
        <w:t>মানুষের</w:t>
      </w:r>
      <w:r w:rsidRPr="00425E83">
        <w:rPr>
          <w:rFonts w:ascii="SolaimanLipi" w:hAnsi="SolaimanLipi" w:cs="SolaimanLipi"/>
          <w:b/>
          <w:sz w:val="32"/>
          <w:szCs w:val="32"/>
          <w:lang w:val="en-US"/>
        </w:rPr>
        <w:t xml:space="preserve"> </w:t>
      </w:r>
      <w:r w:rsidRPr="00425E83">
        <w:rPr>
          <w:rFonts w:ascii="SolaimanLipi" w:hAnsi="SolaimanLipi" w:cs="SolaimanLipi"/>
          <w:b/>
          <w:sz w:val="32"/>
          <w:szCs w:val="32"/>
        </w:rPr>
        <w:t>দায়িত্ব</w:t>
      </w:r>
    </w:p>
    <w:p w14:paraId="61B761EB" w14:textId="64241E3B" w:rsidR="00BB164C" w:rsidRPr="00425E83" w:rsidRDefault="00BB164C" w:rsidP="00BB164C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</w:p>
    <w:p w14:paraId="53346E0E" w14:textId="57EF0ADF" w:rsidR="00BB164C" w:rsidRPr="00425E83" w:rsidRDefault="00BB164C" w:rsidP="00BB164C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</w:p>
    <w:p w14:paraId="1D6EE854" w14:textId="71402811" w:rsidR="00BB164C" w:rsidRPr="00425E83" w:rsidRDefault="00BB164C" w:rsidP="00BB164C">
      <w:pPr>
        <w:autoSpaceDE w:val="0"/>
        <w:autoSpaceDN w:val="0"/>
        <w:adjustRightInd w:val="0"/>
        <w:spacing w:line="260" w:lineRule="atLeast"/>
        <w:jc w:val="center"/>
        <w:textAlignment w:val="center"/>
        <w:rPr>
          <w:rFonts w:ascii="Calibri" w:hAnsi="Calibri" w:cs="Calibri"/>
          <w:b/>
          <w:bCs/>
          <w:caps/>
          <w:color w:val="000000"/>
          <w:spacing w:val="20"/>
          <w:sz w:val="32"/>
          <w:szCs w:val="32"/>
          <w:lang w:val="en-US"/>
        </w:rPr>
      </w:pPr>
    </w:p>
    <w:p w14:paraId="42D39ECE" w14:textId="3FBFFDC0" w:rsidR="00BB164C" w:rsidRPr="00425E83" w:rsidRDefault="00AB1A47" w:rsidP="00BB164C">
      <w:pPr>
        <w:pStyle w:val="R3"/>
        <w:spacing w:before="0" w:after="0"/>
        <w:jc w:val="center"/>
        <w:rPr>
          <w:rFonts w:ascii="Calibri" w:hAnsi="Calibri" w:cs="Calibri"/>
          <w:b/>
          <w:bCs/>
          <w:sz w:val="104"/>
          <w:szCs w:val="104"/>
        </w:rPr>
      </w:pPr>
      <w:proofErr w:type="spellStart"/>
      <w:r w:rsidRPr="00425E83">
        <w:rPr>
          <w:rFonts w:ascii="SolaimanLipi" w:hAnsi="SolaimanLipi" w:cs="SolaimanLipi"/>
          <w:b/>
          <w:sz w:val="104"/>
          <w:szCs w:val="104"/>
        </w:rPr>
        <w:t>জীবন</w:t>
      </w:r>
      <w:proofErr w:type="spellEnd"/>
      <w:r w:rsidRPr="00425E83">
        <w:rPr>
          <w:rFonts w:ascii="SolaimanLipi" w:hAnsi="SolaimanLipi" w:cs="SolaimanLipi"/>
          <w:b/>
          <w:sz w:val="104"/>
          <w:szCs w:val="104"/>
        </w:rPr>
        <w:t xml:space="preserve"> </w:t>
      </w:r>
      <w:proofErr w:type="spellStart"/>
      <w:r w:rsidRPr="00425E83">
        <w:rPr>
          <w:rFonts w:ascii="SolaimanLipi" w:hAnsi="SolaimanLipi" w:cs="SolaimanLipi"/>
          <w:b/>
          <w:sz w:val="104"/>
          <w:szCs w:val="104"/>
        </w:rPr>
        <w:t>নামের</w:t>
      </w:r>
      <w:proofErr w:type="spellEnd"/>
      <w:r w:rsidRPr="00425E83">
        <w:rPr>
          <w:rFonts w:ascii="SolaimanLipi" w:hAnsi="SolaimanLipi" w:cs="SolaimanLipi"/>
          <w:b/>
          <w:sz w:val="104"/>
          <w:szCs w:val="104"/>
        </w:rPr>
        <w:t xml:space="preserve"> </w:t>
      </w:r>
      <w:proofErr w:type="spellStart"/>
      <w:r w:rsidRPr="00425E83">
        <w:rPr>
          <w:rFonts w:ascii="SolaimanLipi" w:hAnsi="SolaimanLipi" w:cs="SolaimanLipi"/>
          <w:b/>
          <w:sz w:val="104"/>
          <w:szCs w:val="104"/>
        </w:rPr>
        <w:t>স্যুপ</w:t>
      </w:r>
      <w:proofErr w:type="spellEnd"/>
    </w:p>
    <w:p w14:paraId="4B8018D5" w14:textId="457A8EDC" w:rsidR="00BB164C" w:rsidRPr="00425E83" w:rsidRDefault="00AB1A47" w:rsidP="00BB164C">
      <w:pPr>
        <w:pStyle w:val="SESSION1"/>
        <w:spacing w:before="200"/>
        <w:rPr>
          <w:rFonts w:ascii="Calibri" w:hAnsi="Calibri" w:cs="Calibri"/>
          <w:b/>
          <w:color w:val="auto"/>
          <w:spacing w:val="0"/>
          <w:sz w:val="40"/>
          <w:szCs w:val="40"/>
        </w:rPr>
      </w:pPr>
      <w:proofErr w:type="spellStart"/>
      <w:r w:rsidRPr="00425E83">
        <w:rPr>
          <w:rFonts w:ascii="SolaimanLipi" w:hAnsi="SolaimanLipi" w:cs="SolaimanLipi"/>
          <w:b/>
          <w:color w:val="auto"/>
          <w:spacing w:val="0"/>
          <w:sz w:val="40"/>
          <w:szCs w:val="40"/>
        </w:rPr>
        <w:t>মানুষের</w:t>
      </w:r>
      <w:proofErr w:type="spellEnd"/>
      <w:r w:rsidRPr="00425E83">
        <w:rPr>
          <w:rFonts w:ascii="SolaimanLipi" w:hAnsi="SolaimanLipi" w:cs="SolaimanLipi"/>
          <w:b/>
          <w:color w:val="auto"/>
          <w:spacing w:val="0"/>
          <w:sz w:val="40"/>
          <w:szCs w:val="40"/>
        </w:rPr>
        <w:t xml:space="preserve"> </w:t>
      </w:r>
      <w:proofErr w:type="spellStart"/>
      <w:r w:rsidRPr="00425E83">
        <w:rPr>
          <w:rFonts w:ascii="SolaimanLipi" w:hAnsi="SolaimanLipi" w:cs="SolaimanLipi"/>
          <w:b/>
          <w:color w:val="auto"/>
          <w:spacing w:val="0"/>
          <w:sz w:val="40"/>
          <w:szCs w:val="40"/>
        </w:rPr>
        <w:t>চাহিদা</w:t>
      </w:r>
      <w:proofErr w:type="spellEnd"/>
      <w:r w:rsidRPr="00425E83">
        <w:rPr>
          <w:rFonts w:ascii="SolaimanLipi" w:hAnsi="SolaimanLipi" w:cs="SolaimanLipi"/>
          <w:b/>
          <w:color w:val="auto"/>
          <w:spacing w:val="0"/>
          <w:sz w:val="40"/>
          <w:szCs w:val="40"/>
        </w:rPr>
        <w:t xml:space="preserve"> </w:t>
      </w:r>
      <w:proofErr w:type="spellStart"/>
      <w:r w:rsidRPr="00425E83">
        <w:rPr>
          <w:rFonts w:ascii="SolaimanLipi" w:hAnsi="SolaimanLipi" w:cs="SolaimanLipi"/>
          <w:b/>
          <w:color w:val="auto"/>
          <w:spacing w:val="0"/>
          <w:sz w:val="40"/>
          <w:szCs w:val="40"/>
        </w:rPr>
        <w:t>কার্ডসমূহ</w:t>
      </w:r>
      <w:proofErr w:type="spellEnd"/>
    </w:p>
    <w:p w14:paraId="0C456E9C" w14:textId="274309CC" w:rsidR="00BB164C" w:rsidRDefault="00C85A1C">
      <w:pPr>
        <w:widowControl/>
        <w:rPr>
          <w:lang w:val="en-US" w:eastAsia="en-US"/>
        </w:rPr>
      </w:pPr>
      <w:r>
        <w:rPr>
          <w:rFonts w:ascii="Calibri" w:hAnsi="Calibri" w:cs="Calibri"/>
          <w:b/>
          <w:noProof/>
          <w:sz w:val="40"/>
          <w:szCs w:val="40"/>
        </w:rPr>
        <w:drawing>
          <wp:anchor distT="0" distB="0" distL="114300" distR="114300" simplePos="0" relativeHeight="251665919" behindDoc="0" locked="0" layoutInCell="1" allowOverlap="1" wp14:anchorId="79BF775E" wp14:editId="66726068">
            <wp:simplePos x="0" y="0"/>
            <wp:positionH relativeFrom="column">
              <wp:posOffset>3526326</wp:posOffset>
            </wp:positionH>
            <wp:positionV relativeFrom="paragraph">
              <wp:posOffset>1517923</wp:posOffset>
            </wp:positionV>
            <wp:extent cx="1987550" cy="1807845"/>
            <wp:effectExtent l="165100" t="177800" r="209550" b="224155"/>
            <wp:wrapNone/>
            <wp:docPr id="857178529" name="Bildobjekt 857178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87431" name="Bildobjekt 89387431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553" b="68204"/>
                    <a:stretch/>
                  </pic:blipFill>
                  <pic:spPr bwMode="auto">
                    <a:xfrm rot="548461">
                      <a:off x="0" y="0"/>
                      <a:ext cx="1987550" cy="1807845"/>
                    </a:xfrm>
                    <a:prstGeom prst="rect">
                      <a:avLst/>
                    </a:prstGeom>
                    <a:solidFill>
                      <a:sysClr val="window" lastClr="FFFFFF"/>
                    </a:solidFill>
                    <a:ln>
                      <a:noFill/>
                    </a:ln>
                    <a:effectLst>
                      <a:outerShdw blurRad="50800" dist="38100" dir="2700000" algn="tl" rotWithShape="0">
                        <a:sysClr val="window" lastClr="FFFFFF">
                          <a:lumMod val="75000"/>
                          <a:alpha val="40000"/>
                        </a:sys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noProof/>
          <w:sz w:val="40"/>
          <w:szCs w:val="40"/>
        </w:rPr>
        <w:drawing>
          <wp:anchor distT="0" distB="0" distL="114300" distR="114300" simplePos="0" relativeHeight="251667968" behindDoc="0" locked="0" layoutInCell="1" allowOverlap="1" wp14:anchorId="73CE735A" wp14:editId="72A07405">
            <wp:simplePos x="0" y="0"/>
            <wp:positionH relativeFrom="column">
              <wp:posOffset>2016851</wp:posOffset>
            </wp:positionH>
            <wp:positionV relativeFrom="paragraph">
              <wp:posOffset>761365</wp:posOffset>
            </wp:positionV>
            <wp:extent cx="1988185" cy="1807845"/>
            <wp:effectExtent l="25400" t="25400" r="94615" b="84455"/>
            <wp:wrapNone/>
            <wp:docPr id="8938743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87431" name="Bildobjekt 8938743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530" b="68204"/>
                    <a:stretch/>
                  </pic:blipFill>
                  <pic:spPr bwMode="auto">
                    <a:xfrm>
                      <a:off x="0" y="0"/>
                      <a:ext cx="1988185" cy="1807845"/>
                    </a:xfrm>
                    <a:prstGeom prst="rect">
                      <a:avLst/>
                    </a:prstGeom>
                    <a:solidFill>
                      <a:sysClr val="window" lastClr="FFFFFF"/>
                    </a:solidFill>
                    <a:ln>
                      <a:noFill/>
                    </a:ln>
                    <a:effectLst>
                      <a:outerShdw blurRad="50800" dist="38100" dir="2700000" algn="tl" rotWithShape="0">
                        <a:sysClr val="window" lastClr="FFFFFF">
                          <a:lumMod val="75000"/>
                          <a:alpha val="40000"/>
                        </a:sys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5B3A">
        <w:rPr>
          <w:noProof/>
          <w:snapToGrid/>
          <w:vanish/>
          <w:lang w:val="en-US" w:eastAsia="en-US"/>
        </w:rPr>
        <w:drawing>
          <wp:anchor distT="0" distB="0" distL="114300" distR="114300" simplePos="0" relativeHeight="251658752" behindDoc="0" locked="0" layoutInCell="1" allowOverlap="1" wp14:anchorId="1ED70C99" wp14:editId="51DB9C91">
            <wp:simplePos x="0" y="0"/>
            <wp:positionH relativeFrom="column">
              <wp:posOffset>2006600</wp:posOffset>
            </wp:positionH>
            <wp:positionV relativeFrom="paragraph">
              <wp:posOffset>758190</wp:posOffset>
            </wp:positionV>
            <wp:extent cx="1919605" cy="1812290"/>
            <wp:effectExtent l="38100" t="38100" r="86995" b="92710"/>
            <wp:wrapNone/>
            <wp:docPr id="302658773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658773" name="Bildobjekt 302658773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856" b="67864"/>
                    <a:stretch/>
                  </pic:blipFill>
                  <pic:spPr bwMode="auto">
                    <a:xfrm>
                      <a:off x="0" y="0"/>
                      <a:ext cx="1919605" cy="1812290"/>
                    </a:xfrm>
                    <a:prstGeom prst="rect">
                      <a:avLst/>
                    </a:prstGeom>
                    <a:solidFill>
                      <a:sysClr val="window" lastClr="FFFFFF"/>
                    </a:solidFill>
                    <a:ln>
                      <a:solidFill>
                        <a:sysClr val="window" lastClr="FFFFFF">
                          <a:lumMod val="95000"/>
                        </a:sysClr>
                      </a:solidFill>
                    </a:ln>
                    <a:effectLst>
                      <a:outerShdw blurRad="50800" dist="38100" dir="2700000" algn="tl" rotWithShape="0">
                        <a:sysClr val="window" lastClr="FFFFFF">
                          <a:lumMod val="75000"/>
                          <a:alpha val="40000"/>
                        </a:sys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1D6">
        <w:rPr>
          <w:noProof/>
          <w:snapToGrid/>
          <w:vanish/>
          <w:lang w:val="en-US" w:eastAsia="en-US"/>
        </w:rPr>
        <w:drawing>
          <wp:anchor distT="0" distB="0" distL="114300" distR="114300" simplePos="0" relativeHeight="251663872" behindDoc="0" locked="0" layoutInCell="1" allowOverlap="1" wp14:anchorId="4B2424A9" wp14:editId="77DBF264">
            <wp:simplePos x="0" y="0"/>
            <wp:positionH relativeFrom="column">
              <wp:posOffset>3530600</wp:posOffset>
            </wp:positionH>
            <wp:positionV relativeFrom="paragraph">
              <wp:posOffset>1520190</wp:posOffset>
            </wp:positionV>
            <wp:extent cx="2014855" cy="1858010"/>
            <wp:effectExtent l="177800" t="203200" r="233045" b="250190"/>
            <wp:wrapNone/>
            <wp:docPr id="213179580" name="Bildobjekt 213179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658773" name="Bildobjekt 30265877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44" t="-464" b="68288"/>
                    <a:stretch/>
                  </pic:blipFill>
                  <pic:spPr bwMode="auto">
                    <a:xfrm rot="579758">
                      <a:off x="0" y="0"/>
                      <a:ext cx="2014855" cy="1858010"/>
                    </a:xfrm>
                    <a:prstGeom prst="rect">
                      <a:avLst/>
                    </a:prstGeom>
                    <a:solidFill>
                      <a:sysClr val="window" lastClr="FFFFFF"/>
                    </a:solidFill>
                    <a:ln>
                      <a:solidFill>
                        <a:sysClr val="window" lastClr="FFFFFF">
                          <a:lumMod val="95000"/>
                        </a:sysClr>
                      </a:solidFill>
                    </a:ln>
                    <a:effectLst>
                      <a:outerShdw blurRad="50800" dist="38100" dir="2700000" algn="tl" rotWithShape="0">
                        <a:sysClr val="window" lastClr="FFFFFF">
                          <a:lumMod val="75000"/>
                          <a:alpha val="40000"/>
                        </a:sys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164C">
        <w:rPr>
          <w:noProof/>
          <w:lang w:val="en-US" w:eastAsia="en-US"/>
        </w:rPr>
        <w:drawing>
          <wp:anchor distT="0" distB="0" distL="114300" distR="114300" simplePos="0" relativeHeight="251656704" behindDoc="0" locked="0" layoutInCell="1" allowOverlap="1" wp14:anchorId="45F2F94B" wp14:editId="370B76B5">
            <wp:simplePos x="0" y="0"/>
            <wp:positionH relativeFrom="column">
              <wp:posOffset>3078480</wp:posOffset>
            </wp:positionH>
            <wp:positionV relativeFrom="paragraph">
              <wp:posOffset>5838825</wp:posOffset>
            </wp:positionV>
            <wp:extent cx="1346200" cy="1016000"/>
            <wp:effectExtent l="0" t="0" r="0" b="0"/>
            <wp:wrapThrough wrapText="bothSides">
              <wp:wrapPolygon edited="0">
                <wp:start x="7947" y="0"/>
                <wp:lineTo x="7132" y="1080"/>
                <wp:lineTo x="7132" y="3780"/>
                <wp:lineTo x="8151" y="4320"/>
                <wp:lineTo x="7132" y="5670"/>
                <wp:lineTo x="7132" y="7560"/>
                <wp:lineTo x="7743" y="8640"/>
                <wp:lineTo x="4891" y="10530"/>
                <wp:lineTo x="5094" y="12690"/>
                <wp:lineTo x="204" y="13500"/>
                <wp:lineTo x="204" y="15930"/>
                <wp:lineTo x="6317" y="17280"/>
                <wp:lineTo x="6521" y="19170"/>
                <wp:lineTo x="15079" y="19170"/>
                <wp:lineTo x="15079" y="17280"/>
                <wp:lineTo x="21396" y="16200"/>
                <wp:lineTo x="21396" y="13500"/>
                <wp:lineTo x="16302" y="12960"/>
                <wp:lineTo x="16709" y="11880"/>
                <wp:lineTo x="13653" y="8640"/>
                <wp:lineTo x="14468" y="7290"/>
                <wp:lineTo x="14468" y="1350"/>
                <wp:lineTo x="13449" y="0"/>
                <wp:lineTo x="7947" y="0"/>
              </wp:wrapPolygon>
            </wp:wrapThrough>
            <wp:docPr id="39" name="Bildobjekt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39"/>
                    <pic:cNvPicPr>
                      <a:picLocks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164C">
        <w:rPr>
          <w:lang w:val="en-US" w:eastAsia="en-US"/>
        </w:rPr>
        <w:br w:type="page"/>
      </w:r>
    </w:p>
    <w:tbl>
      <w:tblPr>
        <w:tblW w:w="0" w:type="auto"/>
        <w:tblBorders>
          <w:insideH w:val="dotted" w:sz="4" w:space="0" w:color="auto"/>
          <w:insideV w:val="dotted" w:sz="4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953"/>
        <w:gridCol w:w="5953"/>
      </w:tblGrid>
      <w:tr w:rsidR="0064798C" w:rsidRPr="003A2CCC" w14:paraId="091ABA12" w14:textId="77777777" w:rsidTr="00BB115A">
        <w:trPr>
          <w:cantSplit/>
          <w:trHeight w:hRule="exact" w:val="5405"/>
        </w:trPr>
        <w:tc>
          <w:tcPr>
            <w:tcW w:w="5953" w:type="dxa"/>
            <w:vAlign w:val="center"/>
          </w:tcPr>
          <w:p w14:paraId="5EB1183C" w14:textId="77777777" w:rsidR="0064798C" w:rsidRPr="00425E83" w:rsidRDefault="00425E83" w:rsidP="00425E83">
            <w:pPr>
              <w:pStyle w:val="Allmntstyckeformat"/>
              <w:spacing w:before="400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lastRenderedPageBreak/>
              <w:drawing>
                <wp:inline distT="0" distB="0" distL="0" distR="0" wp14:anchorId="1A3400E9" wp14:editId="38CD4CE3">
                  <wp:extent cx="889000" cy="889000"/>
                  <wp:effectExtent l="0" t="0" r="0" b="0"/>
                  <wp:docPr id="378911077" name="Bildobjekt 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1"/>
                          <pic:cNvPicPr>
                            <a:picLocks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FB8D2A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2F635628" w14:textId="77777777" w:rsidR="0064798C" w:rsidRPr="00425E83" w:rsidRDefault="00AB1A47" w:rsidP="00425E83">
            <w:pPr>
              <w:spacing w:line="288" w:lineRule="auto"/>
              <w:jc w:val="center"/>
              <w:rPr>
                <w:rFonts w:asciiTheme="minorHAnsi" w:hAnsiTheme="minorHAnsi" w:cstheme="minorHAns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</w:t>
            </w:r>
          </w:p>
        </w:tc>
        <w:tc>
          <w:tcPr>
            <w:tcW w:w="5953" w:type="dxa"/>
            <w:vAlign w:val="center"/>
          </w:tcPr>
          <w:p w14:paraId="10ED0477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03AB9CAE" wp14:editId="7F09DF6D">
                  <wp:extent cx="889000" cy="889000"/>
                  <wp:effectExtent l="0" t="0" r="0" b="0"/>
                  <wp:docPr id="1243261068" name="Bild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10B17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41A36498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মতা।</w:t>
            </w:r>
          </w:p>
          <w:p w14:paraId="345702FF" w14:textId="77777777" w:rsidR="0064798C" w:rsidRPr="00425E83" w:rsidRDefault="00AB1A47" w:rsidP="006476BD">
            <w:pPr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ৈষম্য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>!</w:t>
            </w:r>
          </w:p>
        </w:tc>
      </w:tr>
      <w:tr w:rsidR="0064798C" w:rsidRPr="003A2CCC" w14:paraId="6E358140" w14:textId="77777777" w:rsidTr="00137A84">
        <w:trPr>
          <w:cantSplit/>
          <w:trHeight w:val="5594"/>
        </w:trPr>
        <w:tc>
          <w:tcPr>
            <w:tcW w:w="5953" w:type="dxa"/>
            <w:vAlign w:val="center"/>
          </w:tcPr>
          <w:p w14:paraId="6160F850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303D2A9D" wp14:editId="1F7FA5D7">
                  <wp:extent cx="889000" cy="889000"/>
                  <wp:effectExtent l="0" t="0" r="0" b="0"/>
                  <wp:docPr id="21832980" name="Bildobjekt 4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4"/>
                          <pic:cNvPicPr>
                            <a:picLocks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23029B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3A27E394" w14:textId="77777777" w:rsidR="0064798C" w:rsidRPr="00425E83" w:rsidRDefault="00AB1A47" w:rsidP="00425E83">
            <w:pPr>
              <w:spacing w:line="288" w:lineRule="auto"/>
              <w:jc w:val="center"/>
              <w:rPr>
                <w:rFonts w:asciiTheme="minorHAnsi" w:hAnsiTheme="minorHAnsi" w:cstheme="minorHAns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েঁচে থাকতে।</w:t>
            </w:r>
          </w:p>
        </w:tc>
        <w:tc>
          <w:tcPr>
            <w:tcW w:w="5953" w:type="dxa"/>
            <w:vAlign w:val="center"/>
          </w:tcPr>
          <w:p w14:paraId="2752747E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3882A184" wp14:editId="052CB746">
                  <wp:extent cx="889000" cy="889000"/>
                  <wp:effectExtent l="0" t="0" r="0" b="0"/>
                  <wp:docPr id="1938890458" name="Bildobjekt 4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5"/>
                          <pic:cNvPicPr>
                            <a:picLocks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4BC371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72958C55" w14:textId="76D96B96" w:rsidR="0064798C" w:rsidRPr="00425E83" w:rsidRDefault="00AB1A47" w:rsidP="006476BD">
            <w:pPr>
              <w:jc w:val="center"/>
              <w:rPr>
                <w:rFonts w:asciiTheme="minorHAnsi" w:hAnsiTheme="minorHAnsi" w:cstheme="minorHAns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দাসত্ব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েক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মুক্তি।</w:t>
            </w:r>
          </w:p>
        </w:tc>
      </w:tr>
      <w:tr w:rsidR="0064798C" w:rsidRPr="003A2CCC" w14:paraId="3A3A1F79" w14:textId="77777777" w:rsidTr="00D03F29">
        <w:trPr>
          <w:cantSplit/>
          <w:trHeight w:hRule="exact" w:val="5796"/>
        </w:trPr>
        <w:tc>
          <w:tcPr>
            <w:tcW w:w="5953" w:type="dxa"/>
            <w:vAlign w:val="center"/>
          </w:tcPr>
          <w:p w14:paraId="15AC7581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3DF710CC" wp14:editId="32EB3A6A">
                  <wp:extent cx="889000" cy="889000"/>
                  <wp:effectExtent l="0" t="0" r="0" b="0"/>
                  <wp:docPr id="467681062" name="Bildobjekt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9"/>
                          <pic:cNvPicPr>
                            <a:picLocks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249614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5A9E4A4A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ির্যাতন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েকে</w:t>
            </w:r>
          </w:p>
          <w:p w14:paraId="0594EE99" w14:textId="77777777" w:rsidR="0064798C" w:rsidRPr="00425E83" w:rsidRDefault="00AB1A47" w:rsidP="006476BD">
            <w:pPr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ুরক্ষা।</w:t>
            </w:r>
          </w:p>
        </w:tc>
        <w:tc>
          <w:tcPr>
            <w:tcW w:w="5953" w:type="dxa"/>
            <w:vAlign w:val="center"/>
          </w:tcPr>
          <w:p w14:paraId="3D9224C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66E18AC3" wp14:editId="05CA09EB">
                  <wp:extent cx="889000" cy="889000"/>
                  <wp:effectExtent l="0" t="0" r="0" b="0"/>
                  <wp:docPr id="45790203" name="Bildobjekt 4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7"/>
                          <pic:cNvPicPr>
                            <a:picLocks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997475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5C156CA4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ম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কটি</w:t>
            </w:r>
          </w:p>
          <w:p w14:paraId="3CF5BC00" w14:textId="77777777" w:rsidR="0064798C" w:rsidRPr="00425E83" w:rsidRDefault="00AB1A47" w:rsidP="006476BD">
            <w:pPr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রিচয়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াকুক।</w:t>
            </w:r>
          </w:p>
        </w:tc>
      </w:tr>
      <w:tr w:rsidR="0064798C" w:rsidRPr="003A2CCC" w14:paraId="150362F7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D625C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lastRenderedPageBreak/>
              <w:drawing>
                <wp:inline distT="0" distB="0" distL="0" distR="0" wp14:anchorId="7A742D76" wp14:editId="3A37B290">
                  <wp:extent cx="889000" cy="889000"/>
                  <wp:effectExtent l="0" t="0" r="0" b="0"/>
                  <wp:docPr id="7" name="Bildobjekt 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0"/>
                          <pic:cNvPicPr>
                            <a:picLocks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73D4FA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12BE4F91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ইন</w:t>
            </w:r>
          </w:p>
          <w:p w14:paraId="29FF31DD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ম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্রতি</w:t>
            </w:r>
          </w:p>
          <w:p w14:paraId="3E28AA00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মান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ও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্যায্য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হোক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0E9D1D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01DB9E10" wp14:editId="266CE270">
                  <wp:extent cx="889000" cy="889000"/>
                  <wp:effectExtent l="0" t="0" r="0" b="0"/>
                  <wp:docPr id="8" name="Bildobjekt 5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1"/>
                          <pic:cNvPicPr>
                            <a:picLocks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AE3695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5AD6369E" w14:textId="77777777" w:rsidR="00425E83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অন্যায়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</w:p>
          <w:p w14:paraId="3670ABD3" w14:textId="012746DD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চরণ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েকে</w:t>
            </w:r>
          </w:p>
          <w:p w14:paraId="1B7C9240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ুরক্ষা।</w:t>
            </w:r>
          </w:p>
        </w:tc>
      </w:tr>
      <w:tr w:rsidR="0064798C" w:rsidRPr="003A2CCC" w14:paraId="00FC882B" w14:textId="77777777" w:rsidTr="00137A84">
        <w:trPr>
          <w:cantSplit/>
          <w:trHeight w:hRule="exact" w:val="555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DF85CAC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2A675427" wp14:editId="27DEB906">
                  <wp:extent cx="889000" cy="889000"/>
                  <wp:effectExtent l="0" t="0" r="0" b="0"/>
                  <wp:docPr id="9" name="Bildobjekt 5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2"/>
                          <pic:cNvPicPr>
                            <a:picLocks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07FC23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4FFBA56C" w14:textId="695B4F0D" w:rsidR="0064798C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ির্বিচার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গ্রেফত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  <w:r w:rsidR="002051C3" w:rsidRPr="006476BD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অন্যায্য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শাস্তি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্রদান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েকে</w:t>
            </w:r>
            <w:r w:rsidR="00425E83"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ুরক্ষা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4060BC3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27DB50A" wp14:editId="79BB775A">
                  <wp:extent cx="889000" cy="889000"/>
                  <wp:effectExtent l="0" t="0" r="0" b="0"/>
                  <wp:docPr id="10" name="Bildobjekt 5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3"/>
                          <pic:cNvPicPr>
                            <a:picLocks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FDDE0D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043C8AFE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চ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হোক</w:t>
            </w:r>
          </w:p>
          <w:p w14:paraId="21ACE5E7" w14:textId="445C109F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্যায্য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6D597F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র্বজনীন।</w:t>
            </w:r>
          </w:p>
        </w:tc>
      </w:tr>
      <w:tr w:rsidR="0064798C" w:rsidRPr="003A2CCC" w14:paraId="15EB534B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73008467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54D8A0E7" wp14:editId="206C6716">
                  <wp:extent cx="889000" cy="889000"/>
                  <wp:effectExtent l="0" t="0" r="0" b="0"/>
                  <wp:docPr id="11" name="Bildobjekt 5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4"/>
                          <pic:cNvPicPr>
                            <a:picLocks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E458C1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542DDAB9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দোষী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াব্যস্ত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হওয়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র্যন্ত</w:t>
            </w:r>
          </w:p>
          <w:p w14:paraId="7E2CD9B9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ির্দোষ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ল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বেচন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হোক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19A98B57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3675DB9" wp14:editId="77E828A6">
                  <wp:extent cx="889000" cy="889000"/>
                  <wp:effectExtent l="0" t="0" r="0" b="0"/>
                  <wp:docPr id="12" name="Bildobjekt 5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5"/>
                          <pic:cNvPicPr>
                            <a:picLocks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53491F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4E28ECCC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গোপনীয়তা</w:t>
            </w:r>
          </w:p>
          <w:p w14:paraId="13113357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মর্যাদা।</w:t>
            </w:r>
          </w:p>
        </w:tc>
      </w:tr>
      <w:tr w:rsidR="0064798C" w:rsidRPr="003A2CCC" w14:paraId="1CEFE989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E7310B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lastRenderedPageBreak/>
              <w:drawing>
                <wp:inline distT="0" distB="0" distL="0" distR="0" wp14:anchorId="5212349E" wp14:editId="427AB114">
                  <wp:extent cx="889000" cy="889000"/>
                  <wp:effectExtent l="0" t="0" r="0" b="0"/>
                  <wp:docPr id="13" name="Bildobjekt 5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6"/>
                          <pic:cNvPicPr>
                            <a:picLocks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517A2A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47C8912C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অবাধ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চলাচল</w:t>
            </w:r>
          </w:p>
          <w:p w14:paraId="74761EBF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তে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2867673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13A8CB94" wp14:editId="26F93BDF">
                  <wp:extent cx="889000" cy="889000"/>
                  <wp:effectExtent l="0" t="0" r="0" b="0"/>
                  <wp:docPr id="14" name="Bildobjekt 5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7"/>
                          <pic:cNvPicPr>
                            <a:picLocks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7B1DBA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2EB2D05A" w14:textId="6EF49909" w:rsidR="0064798C" w:rsidRPr="00425E83" w:rsidRDefault="00AB1A47" w:rsidP="00647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পদ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েকে</w:t>
            </w:r>
            <w:r w:rsidR="00425E83"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ালিয়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যাওয়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।</w:t>
            </w:r>
          </w:p>
        </w:tc>
      </w:tr>
      <w:tr w:rsidR="0064798C" w:rsidRPr="003A2CCC" w14:paraId="16934080" w14:textId="77777777" w:rsidTr="00137A84">
        <w:trPr>
          <w:cantSplit/>
          <w:trHeight w:hRule="exact" w:val="5572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DEE24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2AB2EC7A" wp14:editId="1EAE7CDF">
                  <wp:extent cx="889000" cy="889000"/>
                  <wp:effectExtent l="0" t="0" r="0" b="0"/>
                  <wp:docPr id="15" name="Bildobjekt 5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8"/>
                          <pic:cNvPicPr>
                            <a:picLocks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9B3F12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45CF4C63" w14:textId="77777777" w:rsidR="0064798C" w:rsidRPr="00425E83" w:rsidRDefault="00AB1A47" w:rsidP="00425E83">
            <w:pPr>
              <w:pStyle w:val="Allmntstyckeformat"/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াগরিকত্ব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CB24A4E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436867A2" wp14:editId="6872FF06">
                  <wp:extent cx="889000" cy="889000"/>
                  <wp:effectExtent l="0" t="0" r="0" b="0"/>
                  <wp:docPr id="16" name="Bildobjekt 5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59"/>
                          <pic:cNvPicPr>
                            <a:picLocks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D97219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67DAFBFB" w14:textId="77777777" w:rsid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বাহ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ন্ধন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বদ্ধ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</w:p>
          <w:p w14:paraId="31B56292" w14:textId="5159A242" w:rsidR="0064798C" w:rsidRPr="00425E83" w:rsidRDefault="00AB1A47" w:rsidP="006476BD">
            <w:pPr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হওয়ার</w:t>
            </w:r>
            <w:r w:rsidR="00425E83"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ও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ন্তান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েয়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।</w:t>
            </w:r>
          </w:p>
        </w:tc>
      </w:tr>
      <w:tr w:rsidR="0064798C" w:rsidRPr="003A2CCC" w14:paraId="0EAC1C74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2A1E3097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530646E1" wp14:editId="088B70CC">
                  <wp:extent cx="889000" cy="889000"/>
                  <wp:effectExtent l="0" t="0" r="0" b="0"/>
                  <wp:docPr id="17" name="Bildobjekt 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0"/>
                          <pic:cNvPicPr>
                            <a:picLocks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3ACC46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61BB74D7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রিবারে</w:t>
            </w:r>
          </w:p>
          <w:p w14:paraId="6F7E4D05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ুরুষ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ারীর</w:t>
            </w:r>
          </w:p>
          <w:p w14:paraId="5B5DAEC1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অধিকার সমান হোক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3405F83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156B51D" wp14:editId="226B46E4">
                  <wp:extent cx="889000" cy="889000"/>
                  <wp:effectExtent l="0" t="0" r="0" b="0"/>
                  <wp:docPr id="18" name="Bildobjekt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2"/>
                          <pic:cNvPicPr>
                            <a:picLocks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0FD7C7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4ED5D4EB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ম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জিনিসপত্রের</w:t>
            </w:r>
          </w:p>
          <w:p w14:paraId="7C561D39" w14:textId="77777777" w:rsidR="0064798C" w:rsidRPr="00425E83" w:rsidRDefault="00AB1A47" w:rsidP="006476BD">
            <w:pPr>
              <w:shd w:val="clear" w:color="auto" w:fill="FFFFFF"/>
              <w:jc w:val="center"/>
              <w:rPr>
                <w:rFonts w:asciiTheme="minorHAnsi" w:hAnsiTheme="minorHAnsi" w:cstheme="minorHAnsi"/>
                <w:b/>
                <w:bCs/>
                <w:sz w:val="48"/>
                <w:szCs w:val="48"/>
                <w:lang w:val="en-GB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মালিকান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ম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াকবে।</w:t>
            </w:r>
          </w:p>
        </w:tc>
      </w:tr>
      <w:tr w:rsidR="0064798C" w:rsidRPr="003A2CCC" w14:paraId="52757E33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CC54A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lastRenderedPageBreak/>
              <w:drawing>
                <wp:inline distT="0" distB="0" distL="0" distR="0" wp14:anchorId="0ECB1E61" wp14:editId="2AB2A4DC">
                  <wp:extent cx="889000" cy="889000"/>
                  <wp:effectExtent l="0" t="0" r="0" b="0"/>
                  <wp:docPr id="19" name="Bildobjekt 6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3"/>
                          <pic:cNvPicPr>
                            <a:picLocks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D83B38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4A64C828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িজ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 w:hint="cs"/>
                <w:b/>
                <w:bCs/>
                <w:sz w:val="48"/>
                <w:szCs w:val="48"/>
              </w:rPr>
              <w:t>মঙ্গল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জন্য</w:t>
            </w:r>
          </w:p>
          <w:p w14:paraId="46D2226A" w14:textId="5BEB485B" w:rsidR="0064798C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চিন্ত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67F1E8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49B2C61" wp14:editId="09AF71EF">
                  <wp:extent cx="889000" cy="889000"/>
                  <wp:effectExtent l="0" t="0" r="0" b="0"/>
                  <wp:docPr id="20" name="Bildobjekt 6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4"/>
                          <pic:cNvPicPr>
                            <a:picLocks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C277E8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207EE3D6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ম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ধর্ম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>/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শ্বাস</w:t>
            </w:r>
          </w:p>
          <w:p w14:paraId="322F0F94" w14:textId="554F3D30" w:rsidR="0064798C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ধারণ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ও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চর্চ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।</w:t>
            </w:r>
          </w:p>
        </w:tc>
      </w:tr>
      <w:tr w:rsidR="0064798C" w:rsidRPr="00425E83" w14:paraId="5DA4A223" w14:textId="77777777" w:rsidTr="00137A84">
        <w:trPr>
          <w:cantSplit/>
          <w:trHeight w:hRule="exact" w:val="555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7757C7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CFF639F" wp14:editId="32BCA269">
                  <wp:extent cx="889000" cy="889000"/>
                  <wp:effectExtent l="0" t="0" r="0" b="0"/>
                  <wp:docPr id="21" name="Bildobjekt 6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5"/>
                          <pic:cNvPicPr>
                            <a:picLocks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6F1A52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2A51C25D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ম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বেক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যদি</w:t>
            </w:r>
          </w:p>
          <w:p w14:paraId="4873B6AB" w14:textId="77777777" w:rsid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মা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ধর্ম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>/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শ্বাস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রিবর্তন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</w:p>
          <w:p w14:paraId="3F698218" w14:textId="7918D36B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উচিত</w:t>
            </w:r>
            <w:r w:rsidR="00425E83"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 w:hint="cs"/>
                <w:b/>
                <w:bCs/>
                <w:sz w:val="48"/>
                <w:szCs w:val="48"/>
              </w:rPr>
              <w:t>বল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 w:hint="cs"/>
                <w:b/>
                <w:bCs/>
                <w:sz w:val="48"/>
                <w:szCs w:val="48"/>
              </w:rPr>
              <w:t>মন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 w:hint="cs"/>
                <w:b/>
                <w:bCs/>
                <w:sz w:val="48"/>
                <w:szCs w:val="48"/>
              </w:rPr>
              <w:t>কর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>,</w:t>
            </w:r>
          </w:p>
          <w:p w14:paraId="4DB0ABF5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তব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ত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রিবর্তন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DC1BCA9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E1B52B1" wp14:editId="14D10BC1">
                  <wp:extent cx="889000" cy="889000"/>
                  <wp:effectExtent l="0" t="0" r="0" b="0"/>
                  <wp:docPr id="22" name="Bildobjekt 6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6"/>
                          <pic:cNvPicPr>
                            <a:picLocks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6F4D06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470C190A" w14:textId="77777777" w:rsid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্যক্তিগত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মতামত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</w:p>
          <w:p w14:paraId="7395FAAC" w14:textId="77777777" w:rsid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থাক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  <w:r w:rsidR="00425E83"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অন্যদ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াথ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</w:p>
          <w:p w14:paraId="2F57FD7E" w14:textId="4F75C1BB" w:rsidR="0064798C" w:rsidRPr="00425E83" w:rsidRDefault="00AB1A47" w:rsidP="006476BD">
            <w:pPr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মত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নিময়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।</w:t>
            </w:r>
          </w:p>
        </w:tc>
      </w:tr>
      <w:tr w:rsidR="0064798C" w:rsidRPr="003A2CCC" w14:paraId="78055D06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0FED10FA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33A7F340" wp14:editId="4AD97E59">
                  <wp:extent cx="889000" cy="889000"/>
                  <wp:effectExtent l="0" t="0" r="0" b="0"/>
                  <wp:docPr id="23" name="Bildobjekt 6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7"/>
                          <pic:cNvPicPr>
                            <a:picLocks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10EC1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678FC3F9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তথ্যের</w:t>
            </w:r>
          </w:p>
          <w:p w14:paraId="115E1AB3" w14:textId="77777777" w:rsidR="0064798C" w:rsidRPr="00425E83" w:rsidRDefault="00AB1A4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ুযোগ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62330670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1DB00528" wp14:editId="2D2A4D05">
                  <wp:extent cx="889000" cy="889000"/>
                  <wp:effectExtent l="0" t="0" r="0" b="0"/>
                  <wp:docPr id="24" name="Bildobjekt 6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68"/>
                          <pic:cNvPicPr>
                            <a:picLocks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8AE67B" w14:textId="77777777" w:rsidR="00AB1A47" w:rsidRPr="00425E83" w:rsidRDefault="00AB1A4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1DB8D6D3" w14:textId="77777777" w:rsidR="00AB1A47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মানুষ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াথ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মেলামেশ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>,</w:t>
            </w:r>
          </w:p>
          <w:p w14:paraId="28A3C804" w14:textId="77777777" w:rsid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দল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যোগ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দান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দল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</w:p>
          <w:p w14:paraId="076991A7" w14:textId="086F15CB" w:rsidR="0064798C" w:rsidRPr="00425E83" w:rsidRDefault="00AB1A4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ংগঠিত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ার</w:t>
            </w:r>
            <w:r w:rsidR="00425E83"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ধীনতা।</w:t>
            </w:r>
          </w:p>
        </w:tc>
      </w:tr>
      <w:tr w:rsidR="0064798C" w:rsidRPr="00425E83" w14:paraId="184A9B88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CEB994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lastRenderedPageBreak/>
              <w:drawing>
                <wp:inline distT="0" distB="0" distL="0" distR="0" wp14:anchorId="36032B92" wp14:editId="278179CC">
                  <wp:extent cx="889000" cy="889000"/>
                  <wp:effectExtent l="0" t="0" r="0" b="0"/>
                  <wp:docPr id="25" name="Bildobjekt 3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37"/>
                          <pic:cNvPicPr>
                            <a:picLocks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B202C3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6920BBD2" w14:textId="77777777" w:rsidR="0064798C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ভোটাধিকার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7D2497C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1A12A0C" wp14:editId="6B25E2FA">
                  <wp:extent cx="889000" cy="889000"/>
                  <wp:effectExtent l="0" t="0" r="0" b="0"/>
                  <wp:docPr id="26" name="Bildobjekt 7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0"/>
                          <pic:cNvPicPr>
                            <a:picLocks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729341" w14:textId="77777777" w:rsidR="00425E83" w:rsidRDefault="00F33EB7" w:rsidP="00425E83">
            <w:pPr>
              <w:pStyle w:val="Allmntstyckeformat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 xml:space="preserve">আমি চাই... </w:t>
            </w:r>
          </w:p>
          <w:p w14:paraId="4959E247" w14:textId="2E3D0EEE" w:rsidR="0064798C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কটি বাড়ি।</w:t>
            </w:r>
          </w:p>
        </w:tc>
      </w:tr>
      <w:tr w:rsidR="0064798C" w:rsidRPr="003A2CCC" w14:paraId="282CCA0A" w14:textId="77777777" w:rsidTr="00137A84">
        <w:trPr>
          <w:cantSplit/>
          <w:trHeight w:hRule="exact" w:val="555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3D6CCD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295C92D3" wp14:editId="5D8FA7D1">
                  <wp:extent cx="889000" cy="889000"/>
                  <wp:effectExtent l="0" t="0" r="0" b="0"/>
                  <wp:docPr id="27" name="Bildobjekt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36"/>
                          <pic:cNvPicPr>
                            <a:picLocks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83B763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541F0C4F" w14:textId="77777777" w:rsidR="0064798C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্বাস্থ্য সেবা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62812A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4E404A9E" wp14:editId="0649F02D">
                  <wp:extent cx="889000" cy="889000"/>
                  <wp:effectExtent l="0" t="0" r="0" b="0"/>
                  <wp:docPr id="28" name="Bildobjekt 7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2"/>
                          <pic:cNvPicPr>
                            <a:picLocks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60214E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506E07C4" w14:textId="2FDA6498" w:rsidR="0064798C" w:rsidRPr="00425E83" w:rsidRDefault="00F33EB7" w:rsidP="006476BD">
            <w:pPr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জীবনট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উপভোগ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তে</w:t>
            </w:r>
            <w:r w:rsidR="00425E83"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িজ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অভিব্যক্তি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br/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্রকাশ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তে।</w:t>
            </w:r>
          </w:p>
        </w:tc>
      </w:tr>
      <w:tr w:rsidR="0064798C" w:rsidRPr="003A2CCC" w14:paraId="7CC97C14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594FA152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7F590826" wp14:editId="0369A0C9">
                  <wp:extent cx="889000" cy="889000"/>
                  <wp:effectExtent l="0" t="0" r="0" b="0"/>
                  <wp:docPr id="29" name="Bildobjekt 7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3"/>
                          <pic:cNvPicPr>
                            <a:picLocks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ECAFC3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391FB809" w14:textId="77777777" w:rsidR="00F33EB7" w:rsidRPr="00425E83" w:rsidRDefault="00F33EB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াজ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তে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</w:p>
          <w:p w14:paraId="10E41633" w14:textId="77777777" w:rsidR="0064798C" w:rsidRPr="00425E83" w:rsidRDefault="00F33EB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ন্যায্য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েতন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পেতে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</w:tcBorders>
            <w:vAlign w:val="center"/>
          </w:tcPr>
          <w:p w14:paraId="19346FB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6760ACE8" wp14:editId="2C20DA76">
                  <wp:extent cx="889000" cy="889000"/>
                  <wp:effectExtent l="0" t="0" r="0" b="0"/>
                  <wp:docPr id="30" name="Bildobjekt 7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4"/>
                          <pic:cNvPicPr>
                            <a:picLocks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AE29AE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3381B128" w14:textId="77777777" w:rsidR="00F33EB7" w:rsidRPr="00425E83" w:rsidRDefault="00F33EB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শ্রাম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বং</w:t>
            </w:r>
          </w:p>
          <w:p w14:paraId="1176272C" w14:textId="77777777" w:rsidR="0064798C" w:rsidRPr="00425E83" w:rsidRDefault="00F33EB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আয়েশ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তে।</w:t>
            </w:r>
          </w:p>
        </w:tc>
      </w:tr>
      <w:tr w:rsidR="0064798C" w:rsidRPr="00425E83" w14:paraId="29033B3A" w14:textId="77777777" w:rsidTr="00137A84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A9F4D7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lastRenderedPageBreak/>
              <w:drawing>
                <wp:inline distT="0" distB="0" distL="0" distR="0" wp14:anchorId="6B36431D" wp14:editId="2798CDEE">
                  <wp:extent cx="889000" cy="889000"/>
                  <wp:effectExtent l="0" t="0" r="0" b="0"/>
                  <wp:docPr id="31" name="Bildobjekt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5"/>
                          <pic:cNvPicPr>
                            <a:picLocks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22B367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4D491AFC" w14:textId="77777777" w:rsidR="0064798C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খাদ্য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89D019A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38BB2642" wp14:editId="6A8C68AE">
                  <wp:extent cx="889000" cy="889000"/>
                  <wp:effectExtent l="0" t="0" r="0" b="0"/>
                  <wp:docPr id="32" name="Bildobjekt 7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6"/>
                          <pic:cNvPicPr>
                            <a:picLocks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533270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34C29CB9" w14:textId="77777777" w:rsidR="0064798C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শিক্ষা</w:t>
            </w:r>
          </w:p>
        </w:tc>
      </w:tr>
      <w:tr w:rsidR="0064798C" w:rsidRPr="003A2CCC" w14:paraId="7AF1C347" w14:textId="77777777" w:rsidTr="00137A84">
        <w:trPr>
          <w:cantSplit/>
          <w:trHeight w:hRule="exact" w:val="555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03E7A0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62F73D09" wp14:editId="340FADDA">
                  <wp:extent cx="889000" cy="889000"/>
                  <wp:effectExtent l="0" t="0" r="0" b="0"/>
                  <wp:docPr id="33" name="Bildobjekt 3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38"/>
                          <pic:cNvPicPr>
                            <a:picLocks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D9D0DF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</w:p>
          <w:p w14:paraId="2FAE810D" w14:textId="77777777" w:rsidR="00425E83" w:rsidRDefault="00F33EB7" w:rsidP="006476BD">
            <w:pPr>
              <w:pStyle w:val="Allmntstyckeformat"/>
              <w:spacing w:line="240" w:lineRule="auto"/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বিজ্ঞানের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ুবিধা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</w:p>
          <w:p w14:paraId="0B2EDC7F" w14:textId="246E1F2B" w:rsidR="0064798C" w:rsidRPr="00425E83" w:rsidRDefault="00F33EB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ভোগ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করতে।</w:t>
            </w: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FCDB3AE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4C159745" wp14:editId="069A5A72">
                  <wp:extent cx="889000" cy="889000"/>
                  <wp:effectExtent l="0" t="0" r="0" b="0"/>
                  <wp:docPr id="34" name="Bildobjekt 7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8"/>
                          <pic:cNvPicPr>
                            <a:picLocks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72CEE3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sz w:val="48"/>
                <w:szCs w:val="48"/>
              </w:rPr>
              <w:t>চাই</w:t>
            </w:r>
            <w:r w:rsidRPr="00425E83">
              <w:rPr>
                <w:rFonts w:ascii="SolaimanLipi" w:hAnsi="SolaimanLipi" w:cs="SolaimanLipi"/>
                <w:sz w:val="48"/>
                <w:szCs w:val="48"/>
                <w:lang w:val="en-US"/>
              </w:rPr>
              <w:t>...</w:t>
            </w:r>
          </w:p>
          <w:p w14:paraId="1C77A88B" w14:textId="77777777" w:rsidR="00F33EB7" w:rsidRPr="00425E83" w:rsidRDefault="00F33EB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একটি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শান্তিপূর্ণ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>,</w:t>
            </w:r>
          </w:p>
          <w:p w14:paraId="35899A50" w14:textId="77777777" w:rsidR="0064798C" w:rsidRPr="00425E83" w:rsidRDefault="00F33EB7" w:rsidP="006476BD">
            <w:pPr>
              <w:pStyle w:val="Allmntstyckeformat"/>
              <w:spacing w:line="240" w:lineRule="auto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ুশৃঙ্খল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  <w:lang w:val="en-US"/>
              </w:rPr>
              <w:t xml:space="preserve"> </w:t>
            </w: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মাজ।</w:t>
            </w:r>
          </w:p>
        </w:tc>
      </w:tr>
      <w:tr w:rsidR="0064798C" w:rsidRPr="00425E83" w14:paraId="4D4E5ABC" w14:textId="77777777" w:rsidTr="00075B85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DD814B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3D7D6EAC" wp14:editId="23D6E84B">
                  <wp:extent cx="889000" cy="889000"/>
                  <wp:effectExtent l="0" t="0" r="0" b="0"/>
                  <wp:docPr id="35" name="Bildobjekt 7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9"/>
                          <pic:cNvPicPr>
                            <a:picLocks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B5CF84" w14:textId="77777777" w:rsidR="00F33EB7" w:rsidRPr="00425E83" w:rsidRDefault="00F33EB7" w:rsidP="00425E83">
            <w:pPr>
              <w:spacing w:line="288" w:lineRule="auto"/>
              <w:jc w:val="center"/>
              <w:rPr>
                <w:rFonts w:ascii="SolaimanLipi" w:hAnsi="SolaimanLipi" w:cs="SolaimanLipi"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39ADA6EA" w14:textId="77777777" w:rsidR="00425E83" w:rsidRDefault="00F33EB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 xml:space="preserve">অন্যদেরকে </w:t>
            </w:r>
          </w:p>
          <w:p w14:paraId="14E700C7" w14:textId="7D978A9D" w:rsidR="00F33EB7" w:rsidRPr="00425E83" w:rsidRDefault="00F33EB7" w:rsidP="006476BD">
            <w:pPr>
              <w:jc w:val="center"/>
              <w:rPr>
                <w:rFonts w:ascii="SolaimanLipi" w:hAnsi="SolaimanLipi" w:cs="SolaimanLipi"/>
                <w:b/>
                <w:bCs/>
                <w:sz w:val="48"/>
                <w:szCs w:val="48"/>
              </w:rPr>
            </w:pPr>
            <w:r w:rsidRPr="00425E83">
              <w:rPr>
                <w:rFonts w:ascii="SolaimanLipi" w:hAnsi="SolaimanLipi" w:cs="SolaimanLipi"/>
                <w:b/>
                <w:bCs/>
                <w:sz w:val="48"/>
                <w:szCs w:val="48"/>
              </w:rPr>
              <w:t>সেবা দিতে।</w:t>
            </w:r>
          </w:p>
          <w:p w14:paraId="7D159580" w14:textId="77777777" w:rsidR="0064798C" w:rsidRPr="00425E83" w:rsidRDefault="0064798C" w:rsidP="00425E83">
            <w:pPr>
              <w:pStyle w:val="Allmntstyckeformat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0154D15" w14:textId="77777777" w:rsidR="0064798C" w:rsidRPr="00425E83" w:rsidRDefault="00425E83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28AC7327" wp14:editId="795743F4">
                  <wp:extent cx="889000" cy="889000"/>
                  <wp:effectExtent l="0" t="0" r="0" b="0"/>
                  <wp:docPr id="36" name="Bildobjekt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3"/>
                          <pic:cNvPicPr>
                            <a:picLocks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3AE298" w14:textId="77777777" w:rsidR="0064798C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4A138B07" w14:textId="77777777" w:rsidR="0064798C" w:rsidRPr="00425E83" w:rsidRDefault="0064798C" w:rsidP="00425E83">
            <w:pPr>
              <w:pStyle w:val="Allmntstyckeformat"/>
              <w:jc w:val="center"/>
              <w:rPr>
                <w:rFonts w:asciiTheme="minorHAnsi" w:hAnsiTheme="minorHAnsi" w:cstheme="minorHAnsi"/>
                <w:b/>
                <w:bCs/>
                <w:sz w:val="48"/>
                <w:szCs w:val="48"/>
                <w:lang w:val="en-GB"/>
              </w:rPr>
            </w:pPr>
          </w:p>
          <w:p w14:paraId="6AC97304" w14:textId="77777777" w:rsidR="00075B85" w:rsidRPr="00425E83" w:rsidRDefault="00075B85" w:rsidP="00425E83">
            <w:pPr>
              <w:pStyle w:val="Allmntstyckeformat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</w:tr>
      <w:tr w:rsidR="00075B85" w:rsidRPr="00425E83" w14:paraId="735B9643" w14:textId="77777777" w:rsidTr="00075B85">
        <w:trPr>
          <w:cantSplit/>
          <w:trHeight w:hRule="exact" w:val="5628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1FBC8EB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lastRenderedPageBreak/>
              <w:drawing>
                <wp:inline distT="0" distB="0" distL="0" distR="0" wp14:anchorId="4177B718" wp14:editId="4508B011">
                  <wp:extent cx="885825" cy="885825"/>
                  <wp:effectExtent l="0" t="0" r="9525" b="9525"/>
                  <wp:docPr id="5" name="Bildobjekt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57CB6B" w14:textId="77777777" w:rsidR="00075B85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1A239EDE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39259B4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310AB0AD" wp14:editId="0B4DDC4A">
                  <wp:extent cx="885825" cy="885825"/>
                  <wp:effectExtent l="0" t="0" r="9525" b="9525"/>
                  <wp:docPr id="6" name="Bildobjekt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882AEE" w14:textId="77777777" w:rsidR="00075B85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02E3AC74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</w:tr>
      <w:tr w:rsidR="00075B85" w:rsidRPr="00425E83" w14:paraId="21910678" w14:textId="77777777" w:rsidTr="00075B85">
        <w:trPr>
          <w:cantSplit/>
          <w:trHeight w:hRule="exact" w:val="5613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A06F8E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6EC751AD" wp14:editId="75745781">
                  <wp:extent cx="885825" cy="885825"/>
                  <wp:effectExtent l="0" t="0" r="9525" b="9525"/>
                  <wp:docPr id="4" name="Bildobjekt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E45241" w14:textId="77777777" w:rsidR="00075B85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7634863D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80ED150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4DFD60CC" wp14:editId="766E02F5">
                  <wp:extent cx="885825" cy="885825"/>
                  <wp:effectExtent l="0" t="0" r="9525" b="9525"/>
                  <wp:docPr id="3" name="Bildobjekt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80CD58" w14:textId="77777777" w:rsidR="00075B85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2752764C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</w:tr>
      <w:tr w:rsidR="00075B85" w:rsidRPr="00425E83" w14:paraId="6DAAC85E" w14:textId="77777777" w:rsidTr="00075B85">
        <w:trPr>
          <w:cantSplit/>
          <w:trHeight w:hRule="exact" w:val="5556"/>
        </w:trPr>
        <w:tc>
          <w:tcPr>
            <w:tcW w:w="595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B200A9" w14:textId="77777777" w:rsidR="00075B85" w:rsidRPr="00425E83" w:rsidRDefault="00075B85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56E603BE" wp14:editId="6164E33A">
                  <wp:extent cx="885825" cy="885825"/>
                  <wp:effectExtent l="0" t="0" r="9525" b="9525"/>
                  <wp:docPr id="1" name="Bild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5E83">
              <w:rPr>
                <w:rFonts w:asciiTheme="minorHAnsi" w:hAnsiTheme="minorHAnsi" w:cstheme="minorHAnsi"/>
                <w:sz w:val="48"/>
                <w:szCs w:val="48"/>
                <w:lang w:val="en-US"/>
              </w:rPr>
              <w:t xml:space="preserve"> </w:t>
            </w:r>
          </w:p>
          <w:p w14:paraId="6ED02FC7" w14:textId="77777777" w:rsidR="00075B85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43C5E412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  <w:tc>
          <w:tcPr>
            <w:tcW w:w="59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9CB6D45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  <w:r w:rsidRPr="00425E83">
              <w:rPr>
                <w:rFonts w:asciiTheme="minorHAnsi" w:hAnsiTheme="minorHAnsi" w:cstheme="minorHAnsi"/>
                <w:noProof/>
                <w:sz w:val="48"/>
                <w:szCs w:val="48"/>
                <w:lang w:val="en-US" w:eastAsia="en-US"/>
              </w:rPr>
              <w:drawing>
                <wp:inline distT="0" distB="0" distL="0" distR="0" wp14:anchorId="64DB418E" wp14:editId="6D5B44A2">
                  <wp:extent cx="885825" cy="885825"/>
                  <wp:effectExtent l="0" t="0" r="9525" b="9525"/>
                  <wp:docPr id="2" name="Bildobjekt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2BA4AB" w14:textId="77777777" w:rsidR="00075B85" w:rsidRPr="00425E83" w:rsidRDefault="00F33EB7" w:rsidP="00425E83">
            <w:pPr>
              <w:pStyle w:val="Allmntstyckeformat"/>
              <w:jc w:val="center"/>
              <w:rPr>
                <w:rFonts w:asciiTheme="minorHAnsi" w:hAnsiTheme="minorHAnsi" w:cstheme="minorHAnsi"/>
                <w:sz w:val="48"/>
                <w:szCs w:val="48"/>
                <w:lang w:val="en-US"/>
              </w:rPr>
            </w:pPr>
            <w:r w:rsidRPr="00425E83">
              <w:rPr>
                <w:rFonts w:ascii="SolaimanLipi" w:hAnsi="SolaimanLipi" w:cs="SolaimanLipi"/>
                <w:sz w:val="48"/>
                <w:szCs w:val="48"/>
              </w:rPr>
              <w:t>আমি চাই...</w:t>
            </w:r>
          </w:p>
          <w:p w14:paraId="2158FB3B" w14:textId="77777777" w:rsidR="00075B85" w:rsidRPr="00425E83" w:rsidRDefault="00075B85" w:rsidP="00425E83">
            <w:pPr>
              <w:pStyle w:val="Allmntstyckeformat"/>
              <w:spacing w:before="320"/>
              <w:jc w:val="center"/>
              <w:rPr>
                <w:rFonts w:asciiTheme="minorHAnsi" w:hAnsiTheme="minorHAnsi" w:cstheme="minorHAnsi"/>
                <w:noProof/>
                <w:sz w:val="48"/>
                <w:szCs w:val="48"/>
                <w:lang w:val="en-US"/>
              </w:rPr>
            </w:pPr>
          </w:p>
        </w:tc>
      </w:tr>
    </w:tbl>
    <w:p w14:paraId="4BD5B85B" w14:textId="77777777" w:rsidR="00FF49FD" w:rsidRPr="00425E83" w:rsidRDefault="00FF49FD" w:rsidP="00425E83">
      <w:pPr>
        <w:spacing w:line="288" w:lineRule="auto"/>
        <w:rPr>
          <w:vanish/>
          <w:sz w:val="48"/>
          <w:szCs w:val="48"/>
          <w:lang w:val="en-US"/>
        </w:rPr>
      </w:pPr>
    </w:p>
    <w:sectPr w:rsidR="00FF49FD" w:rsidRPr="00425E83" w:rsidSect="003E025E">
      <w:type w:val="continuous"/>
      <w:pgSz w:w="11906" w:h="16838"/>
      <w:pgMar w:top="0" w:right="0" w:bottom="0" w:left="0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6B25E" w14:textId="77777777" w:rsidR="00F27AAD" w:rsidRDefault="00F27AAD" w:rsidP="00C911E4">
      <w:r>
        <w:separator/>
      </w:r>
    </w:p>
  </w:endnote>
  <w:endnote w:type="continuationSeparator" w:id="0">
    <w:p w14:paraId="2CEB03FC" w14:textId="77777777" w:rsidR="00F27AAD" w:rsidRDefault="00F27AAD" w:rsidP="00C911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olaimanLipi">
    <w:panose1 w:val="02000500020000020004"/>
    <w:charset w:val="00"/>
    <w:family w:val="auto"/>
    <w:pitch w:val="variable"/>
    <w:sig w:usb0="80010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7692F" w14:textId="77777777" w:rsidR="00F27AAD" w:rsidRDefault="00F27AAD" w:rsidP="00C911E4">
      <w:r>
        <w:separator/>
      </w:r>
    </w:p>
  </w:footnote>
  <w:footnote w:type="continuationSeparator" w:id="0">
    <w:p w14:paraId="5C22AE67" w14:textId="77777777" w:rsidR="00F27AAD" w:rsidRDefault="00F27AAD" w:rsidP="00C911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wMDYzMzWyMDAyMzZT0lEKTi0uzszPAykwrAUAdcLmBiwAAAA="/>
  </w:docVars>
  <w:rsids>
    <w:rsidRoot w:val="00A535DB"/>
    <w:rsid w:val="00002C67"/>
    <w:rsid w:val="00005C84"/>
    <w:rsid w:val="00006343"/>
    <w:rsid w:val="00027A85"/>
    <w:rsid w:val="00054B90"/>
    <w:rsid w:val="000713C7"/>
    <w:rsid w:val="00075B85"/>
    <w:rsid w:val="00091176"/>
    <w:rsid w:val="00091DAE"/>
    <w:rsid w:val="000C49E0"/>
    <w:rsid w:val="00137A84"/>
    <w:rsid w:val="00161350"/>
    <w:rsid w:val="00172C0A"/>
    <w:rsid w:val="001776E6"/>
    <w:rsid w:val="001B77E8"/>
    <w:rsid w:val="002051C3"/>
    <w:rsid w:val="002264FA"/>
    <w:rsid w:val="00256827"/>
    <w:rsid w:val="00277B8B"/>
    <w:rsid w:val="00281CB0"/>
    <w:rsid w:val="00284CFE"/>
    <w:rsid w:val="00290CCA"/>
    <w:rsid w:val="002A3109"/>
    <w:rsid w:val="00332D0B"/>
    <w:rsid w:val="00361E17"/>
    <w:rsid w:val="00393596"/>
    <w:rsid w:val="00396D7D"/>
    <w:rsid w:val="003A2CCC"/>
    <w:rsid w:val="003A7A7B"/>
    <w:rsid w:val="003D7532"/>
    <w:rsid w:val="003E025E"/>
    <w:rsid w:val="003E541A"/>
    <w:rsid w:val="00425E83"/>
    <w:rsid w:val="004A0EC3"/>
    <w:rsid w:val="004A3FAA"/>
    <w:rsid w:val="004E76E9"/>
    <w:rsid w:val="004F4DC1"/>
    <w:rsid w:val="004F7FD2"/>
    <w:rsid w:val="00504E5B"/>
    <w:rsid w:val="00545C39"/>
    <w:rsid w:val="00573EA3"/>
    <w:rsid w:val="00581982"/>
    <w:rsid w:val="005A0D03"/>
    <w:rsid w:val="005B65F2"/>
    <w:rsid w:val="005D4B99"/>
    <w:rsid w:val="00604606"/>
    <w:rsid w:val="0063027C"/>
    <w:rsid w:val="0063173C"/>
    <w:rsid w:val="006476BD"/>
    <w:rsid w:val="0064798C"/>
    <w:rsid w:val="00660A88"/>
    <w:rsid w:val="00663D5B"/>
    <w:rsid w:val="006646E4"/>
    <w:rsid w:val="006C49A4"/>
    <w:rsid w:val="006C5B3A"/>
    <w:rsid w:val="006D597F"/>
    <w:rsid w:val="006F0F17"/>
    <w:rsid w:val="00737C5D"/>
    <w:rsid w:val="007653FA"/>
    <w:rsid w:val="00776260"/>
    <w:rsid w:val="007966BE"/>
    <w:rsid w:val="007C41BD"/>
    <w:rsid w:val="0080675B"/>
    <w:rsid w:val="00810498"/>
    <w:rsid w:val="00823615"/>
    <w:rsid w:val="0083339F"/>
    <w:rsid w:val="00835367"/>
    <w:rsid w:val="008465DA"/>
    <w:rsid w:val="008963EE"/>
    <w:rsid w:val="008F6F22"/>
    <w:rsid w:val="009113AD"/>
    <w:rsid w:val="00925279"/>
    <w:rsid w:val="0094343F"/>
    <w:rsid w:val="009705EC"/>
    <w:rsid w:val="00972D49"/>
    <w:rsid w:val="009B0E7A"/>
    <w:rsid w:val="009F1FF7"/>
    <w:rsid w:val="00A01294"/>
    <w:rsid w:val="00A1251B"/>
    <w:rsid w:val="00A13666"/>
    <w:rsid w:val="00A211AC"/>
    <w:rsid w:val="00A22A6D"/>
    <w:rsid w:val="00A25E11"/>
    <w:rsid w:val="00A331A9"/>
    <w:rsid w:val="00A36FAE"/>
    <w:rsid w:val="00A535DB"/>
    <w:rsid w:val="00A55DCF"/>
    <w:rsid w:val="00A721FD"/>
    <w:rsid w:val="00AB1A47"/>
    <w:rsid w:val="00AD25F6"/>
    <w:rsid w:val="00AE6516"/>
    <w:rsid w:val="00B17013"/>
    <w:rsid w:val="00B17501"/>
    <w:rsid w:val="00B2236C"/>
    <w:rsid w:val="00B24301"/>
    <w:rsid w:val="00B56F38"/>
    <w:rsid w:val="00B70B8A"/>
    <w:rsid w:val="00B72BBD"/>
    <w:rsid w:val="00BA1888"/>
    <w:rsid w:val="00BA21D6"/>
    <w:rsid w:val="00BB115A"/>
    <w:rsid w:val="00BB164C"/>
    <w:rsid w:val="00BB6383"/>
    <w:rsid w:val="00BE6197"/>
    <w:rsid w:val="00C51DB4"/>
    <w:rsid w:val="00C85A1C"/>
    <w:rsid w:val="00C911E4"/>
    <w:rsid w:val="00C94644"/>
    <w:rsid w:val="00CA161B"/>
    <w:rsid w:val="00CA1C91"/>
    <w:rsid w:val="00CF68D2"/>
    <w:rsid w:val="00D03F29"/>
    <w:rsid w:val="00D04C90"/>
    <w:rsid w:val="00D31D4F"/>
    <w:rsid w:val="00D563BD"/>
    <w:rsid w:val="00D702EB"/>
    <w:rsid w:val="00D850A5"/>
    <w:rsid w:val="00DA15A1"/>
    <w:rsid w:val="00DC7B79"/>
    <w:rsid w:val="00DE724E"/>
    <w:rsid w:val="00DF5100"/>
    <w:rsid w:val="00E07199"/>
    <w:rsid w:val="00E20B74"/>
    <w:rsid w:val="00E4038A"/>
    <w:rsid w:val="00E43285"/>
    <w:rsid w:val="00E54E4E"/>
    <w:rsid w:val="00E92B4D"/>
    <w:rsid w:val="00EC16B4"/>
    <w:rsid w:val="00EE0F01"/>
    <w:rsid w:val="00EE7027"/>
    <w:rsid w:val="00EF72A3"/>
    <w:rsid w:val="00F12661"/>
    <w:rsid w:val="00F16A4E"/>
    <w:rsid w:val="00F27AAD"/>
    <w:rsid w:val="00F33EB7"/>
    <w:rsid w:val="00F9008D"/>
    <w:rsid w:val="00FA5E4D"/>
    <w:rsid w:val="00FB4B50"/>
    <w:rsid w:val="00FB5DAB"/>
    <w:rsid w:val="00FB7360"/>
    <w:rsid w:val="00FC6F07"/>
    <w:rsid w:val="00FE581A"/>
    <w:rsid w:val="00FE609A"/>
    <w:rsid w:val="00FF4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3FEE3D"/>
  <w15:docId w15:val="{19331F77-0357-6846-86C5-1FE6461DD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1294"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qFormat/>
    <w:rsid w:val="00DA15A1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new">
    <w:name w:val="normal_new"/>
    <w:basedOn w:val="Normal"/>
    <w:rsid w:val="00DA15A1"/>
    <w:pPr>
      <w:shd w:val="clear" w:color="auto" w:fill="FFFFFF"/>
    </w:pPr>
    <w:rPr>
      <w:color w:val="000000"/>
    </w:rPr>
  </w:style>
  <w:style w:type="paragraph" w:customStyle="1" w:styleId="nynormal">
    <w:name w:val="ny_normal"/>
    <w:basedOn w:val="Normal"/>
    <w:rsid w:val="00DA15A1"/>
    <w:pPr>
      <w:shd w:val="clear" w:color="auto" w:fill="FFFFFF"/>
    </w:pPr>
    <w:rPr>
      <w:color w:val="000000"/>
    </w:rPr>
  </w:style>
  <w:style w:type="paragraph" w:styleId="Header">
    <w:name w:val="header"/>
    <w:basedOn w:val="Normal"/>
    <w:link w:val="HeaderChar"/>
    <w:rsid w:val="00C911E4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C911E4"/>
    <w:rPr>
      <w:rFonts w:ascii="Courier New" w:hAnsi="Courier New"/>
      <w:snapToGrid w:val="0"/>
      <w:sz w:val="24"/>
    </w:rPr>
  </w:style>
  <w:style w:type="paragraph" w:styleId="Footer">
    <w:name w:val="footer"/>
    <w:basedOn w:val="Normal"/>
    <w:link w:val="FooterChar"/>
    <w:rsid w:val="00C911E4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C911E4"/>
    <w:rPr>
      <w:rFonts w:ascii="Courier New" w:hAnsi="Courier New"/>
      <w:snapToGrid w:val="0"/>
      <w:sz w:val="24"/>
    </w:rPr>
  </w:style>
  <w:style w:type="paragraph" w:customStyle="1" w:styleId="Allmntstyckeformat">
    <w:name w:val="[Allmänt styckeformat]"/>
    <w:basedOn w:val="Normal"/>
    <w:uiPriority w:val="99"/>
    <w:rsid w:val="0063027C"/>
    <w:pPr>
      <w:widowControl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napToGrid/>
      <w:color w:val="000000"/>
      <w:szCs w:val="24"/>
    </w:rPr>
  </w:style>
  <w:style w:type="character" w:customStyle="1" w:styleId="apple-converted-space">
    <w:name w:val="apple-converted-space"/>
    <w:basedOn w:val="DefaultParagraphFont"/>
    <w:rsid w:val="00091176"/>
  </w:style>
  <w:style w:type="character" w:styleId="CommentReference">
    <w:name w:val="annotation reference"/>
    <w:rsid w:val="006C49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49A4"/>
    <w:rPr>
      <w:sz w:val="20"/>
    </w:rPr>
  </w:style>
  <w:style w:type="character" w:customStyle="1" w:styleId="CommentTextChar">
    <w:name w:val="Comment Text Char"/>
    <w:link w:val="CommentText"/>
    <w:rsid w:val="006C49A4"/>
    <w:rPr>
      <w:rFonts w:ascii="Courier New" w:hAnsi="Courier New"/>
      <w:snapToGrid w:val="0"/>
      <w:lang w:eastAsia="sv-SE"/>
    </w:rPr>
  </w:style>
  <w:style w:type="paragraph" w:styleId="CommentSubject">
    <w:name w:val="annotation subject"/>
    <w:basedOn w:val="CommentText"/>
    <w:next w:val="CommentText"/>
    <w:link w:val="CommentSubjectChar"/>
    <w:rsid w:val="006C49A4"/>
    <w:rPr>
      <w:b/>
      <w:bCs/>
    </w:rPr>
  </w:style>
  <w:style w:type="character" w:customStyle="1" w:styleId="CommentSubjectChar">
    <w:name w:val="Comment Subject Char"/>
    <w:link w:val="CommentSubject"/>
    <w:rsid w:val="006C49A4"/>
    <w:rPr>
      <w:rFonts w:ascii="Courier New" w:hAnsi="Courier New"/>
      <w:b/>
      <w:bCs/>
      <w:snapToGrid w:val="0"/>
      <w:lang w:eastAsia="sv-SE"/>
    </w:rPr>
  </w:style>
  <w:style w:type="paragraph" w:styleId="BalloonText">
    <w:name w:val="Balloon Text"/>
    <w:basedOn w:val="Normal"/>
    <w:link w:val="BalloonTextChar"/>
    <w:rsid w:val="006C49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C49A4"/>
    <w:rPr>
      <w:rFonts w:ascii="Segoe UI" w:hAnsi="Segoe UI" w:cs="Segoe UI"/>
      <w:snapToGrid w:val="0"/>
      <w:sz w:val="18"/>
      <w:szCs w:val="18"/>
      <w:lang w:eastAsia="sv-SE"/>
    </w:rPr>
  </w:style>
  <w:style w:type="paragraph" w:customStyle="1" w:styleId="SESSION1">
    <w:name w:val="SESSION 1…"/>
    <w:basedOn w:val="Normal"/>
    <w:next w:val="Normal"/>
    <w:uiPriority w:val="99"/>
    <w:rsid w:val="003E025E"/>
    <w:pPr>
      <w:widowControl/>
      <w:autoSpaceDE w:val="0"/>
      <w:autoSpaceDN w:val="0"/>
      <w:adjustRightInd w:val="0"/>
      <w:spacing w:line="500" w:lineRule="atLeast"/>
      <w:jc w:val="center"/>
      <w:textAlignment w:val="center"/>
    </w:pPr>
    <w:rPr>
      <w:rFonts w:ascii="Montserrat Light" w:eastAsia="Calibri" w:hAnsi="Montserrat Light" w:cs="Montserrat Light"/>
      <w:snapToGrid/>
      <w:color w:val="FFFFFF"/>
      <w:spacing w:val="232"/>
      <w:sz w:val="116"/>
      <w:szCs w:val="116"/>
      <w:lang w:val="en-US" w:eastAsia="en-US"/>
    </w:rPr>
  </w:style>
  <w:style w:type="paragraph" w:customStyle="1" w:styleId="R3">
    <w:name w:val="R3"/>
    <w:basedOn w:val="Normal"/>
    <w:uiPriority w:val="99"/>
    <w:rsid w:val="003E025E"/>
    <w:pPr>
      <w:widowControl/>
      <w:autoSpaceDE w:val="0"/>
      <w:autoSpaceDN w:val="0"/>
      <w:adjustRightInd w:val="0"/>
      <w:spacing w:before="260" w:after="130" w:line="260" w:lineRule="atLeast"/>
      <w:jc w:val="both"/>
      <w:textAlignment w:val="center"/>
    </w:pPr>
    <w:rPr>
      <w:rFonts w:ascii="Montserrat" w:eastAsia="Calibri" w:hAnsi="Montserrat" w:cs="Montserrat"/>
      <w:snapToGrid/>
      <w:color w:val="000000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emf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emf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2C33C4E20AE3458EFB343053EF1C08" ma:contentTypeVersion="19" ma:contentTypeDescription="Create a new document." ma:contentTypeScope="" ma:versionID="9757c65b3e8fd4ebd2d3b1808249c369">
  <xsd:schema xmlns:xsd="http://www.w3.org/2001/XMLSchema" xmlns:xs="http://www.w3.org/2001/XMLSchema" xmlns:p="http://schemas.microsoft.com/office/2006/metadata/properties" xmlns:ns2="27879760-8d42-4139-817b-a85748325e78" xmlns:ns3="007ce96f-f6e4-41e9-bbc1-3453ece26c5d" targetNamespace="http://schemas.microsoft.com/office/2006/metadata/properties" ma:root="true" ma:fieldsID="81ad3a5b2062ecc3772d2618ea9ebe9b" ns2:_="" ns3:_="">
    <xsd:import namespace="27879760-8d42-4139-817b-a85748325e78"/>
    <xsd:import namespace="007ce96f-f6e4-41e9-bbc1-3453ece26c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x00c5_r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879760-8d42-4139-817b-a85748325e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x00c5_r" ma:index="21" nillable="true" ma:displayName="År" ma:default="2021" ma:format="Dropdown" ma:internalName="_x00c5_r">
      <xsd:simpleType>
        <xsd:restriction base="dms:Choice">
          <xsd:enumeration value="2020"/>
          <xsd:enumeration value="2021"/>
          <xsd:enumeration value="2022"/>
          <xsd:enumeration value="2023"/>
          <xsd:enumeration value="2024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f661701-15ef-4a7c-a7ea-c9e41a1af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7ce96f-f6e4-41e9-bbc1-3453ece26c5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99a0077-f199-407e-a3fd-16edb1593583}" ma:internalName="TaxCatchAll" ma:showField="CatchAllData" ma:web="007ce96f-f6e4-41e9-bbc1-3453ece26c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c5_r xmlns="27879760-8d42-4139-817b-a85748325e78">2021</_x00c5_r>
    <lcf76f155ced4ddcb4097134ff3c332f xmlns="27879760-8d42-4139-817b-a85748325e78">
      <Terms xmlns="http://schemas.microsoft.com/office/infopath/2007/PartnerControls"/>
    </lcf76f155ced4ddcb4097134ff3c332f>
    <TaxCatchAll xmlns="007ce96f-f6e4-41e9-bbc1-3453ece26c5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5087A4D-7CD2-4F21-9BF4-781BB6EC3898}"/>
</file>

<file path=customXml/itemProps2.xml><?xml version="1.0" encoding="utf-8"?>
<ds:datastoreItem xmlns:ds="http://schemas.openxmlformats.org/officeDocument/2006/customXml" ds:itemID="{7B067B9D-C147-4B0E-A8C4-BF0A732E11AC}">
  <ds:schemaRefs>
    <ds:schemaRef ds:uri="http://schemas.microsoft.com/office/2006/metadata/properties"/>
    <ds:schemaRef ds:uri="http://schemas.microsoft.com/office/infopath/2007/PartnerControls"/>
    <ds:schemaRef ds:uri="27879760-8d42-4139-817b-a85748325e78"/>
    <ds:schemaRef ds:uri="007ce96f-f6e4-41e9-bbc1-3453ece26c5d"/>
  </ds:schemaRefs>
</ds:datastoreItem>
</file>

<file path=customXml/itemProps3.xml><?xml version="1.0" encoding="utf-8"?>
<ds:datastoreItem xmlns:ds="http://schemas.openxmlformats.org/officeDocument/2006/customXml" ds:itemID="{B0B38278-5E21-40ED-B1F0-D447991CB4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66BD66-24C1-4630-A2E8-CEC7BCAB0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ession1 Human needs cards</vt:lpstr>
      <vt:lpstr>Session1 Human needs cards</vt:lpstr>
    </vt:vector>
  </TitlesOfParts>
  <Company>SRF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 Human needs cards</dc:title>
  <dc:subject/>
  <dc:creator>FORB Learning Platform</dc:creator>
  <cp:keywords/>
  <dc:description/>
  <cp:lastModifiedBy>Eben Bhujel</cp:lastModifiedBy>
  <cp:revision>18</cp:revision>
  <cp:lastPrinted>2023-11-23T14:01:00Z</cp:lastPrinted>
  <dcterms:created xsi:type="dcterms:W3CDTF">2021-09-13T07:07:00Z</dcterms:created>
  <dcterms:modified xsi:type="dcterms:W3CDTF">2023-11-3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2C33C4E20AE3458EFB343053EF1C08</vt:lpwstr>
  </property>
  <property fmtid="{D5CDD505-2E9C-101B-9397-08002B2CF9AE}" pid="3" name="MediaServiceImageTags">
    <vt:lpwstr/>
  </property>
  <property fmtid="{D5CDD505-2E9C-101B-9397-08002B2CF9AE}" pid="4" name="GrammarlyDocumentId">
    <vt:lpwstr>ef2c00590ad920a4805e7183325a5e59601b3f616cd3cde0c4d7c9a7ff0c6217</vt:lpwstr>
  </property>
</Properties>
</file>